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4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outputs</w:t>
      </w:r>
      <w:r>
        <w:t xml:space="preserve"> </w:t>
      </w:r>
      <w:r>
        <w:t xml:space="preserve">for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Baxter</w:t>
      </w:r>
    </w:p>
    <w:p>
      <w:pPr>
        <w:pStyle w:val="Date"/>
      </w:pPr>
      <w:r>
        <w:t xml:space="preserve">30/09/2022</w:t>
      </w:r>
    </w:p>
    <w:bookmarkStart w:id="20" w:name="X5ce2d8766c568c683cc5394f991dde87cae005a"/>
    <w:p>
      <w:pPr>
        <w:pStyle w:val="Heading1"/>
      </w:pPr>
      <w:r>
        <w:t xml:space="preserve">Table 1 — Socio-demographic characteristics of sexually active participants aged 18-44 years, described as female at birth who reported sex with a man in the past year</w:t>
      </w:r>
    </w:p>
    <w:tbl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</w:tblP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-3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-4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istribution across age categories (% (95% CI)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7 (15.3, 18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.3 (23.7, 27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.3 (19.7, 22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6.7 (34.9, 38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0.0%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nominators (weighted, unweighted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3, 26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4, 39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2, 32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70, 50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79, 1488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9.0 (72.9, 84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6.0 (81.8, 89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6.4 (81.8, 90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0.8 (87.8, 9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6.7%
(84.7, 88.5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lack or Black African or Black Caribbean or Black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4 (6.1, 14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4 (3.4, 8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6 (0.6, 4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 (0.3, 2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6%
(2.7, 4.7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sian or Asian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0 (5.0, 12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2 (2.5, 7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7 (5.1, 11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0 (4.2, 8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2%
(5.0, 7.7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ixed or multiple or other ethnic group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6 (1.8, 7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4 (2.6, 7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2 (2.4, 7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4 (1.3, 4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5%
(2.6, 4.6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elf-described sexual ident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Heterosexual or Straight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2.4 (88.0, 95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6.1 (93.3, 97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7.7 (95.0, 98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8.5 (96.9, 99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6.7%
(95.5, 97.5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bian, Gay, Bisexual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6 (4.7, 12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9 (2.3, 6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3 (1.1, 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5 (0.7, 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3%
(2.5, 4.5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ocial Grad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/B - Higher/intermediate managerial, administrative and professional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6 (13.0, 2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9.8 (25.1, 3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3.7 (19.0, 29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9.6 (16.2, 23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2.7%
(20.5, 25.1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1/C2 - Supervisory, clerical and junior managerial, administrative and professional, skilled manual worker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9.3 (32.9, 46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9.1 (43.7, 54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0.3 (44.3, 56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1.4 (56.9, 6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2.3%
(49.5, 55.0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/E - Semi-skilled and unskilled manual, casual, lowest grade and unemployed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3.1 (36.6, 49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.1 (16.9, 25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6.0 (21.1, 31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9.0 (15.7, 22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.0%
(22.7, 27.4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8.3 (22.6, 34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8.5 (53.1, 63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9.0 (53.1, 64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4.8 (50.2, 59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2.2%
(49.5, 55.0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elow 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5.1 (58.5, 71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6.7 (31.6, 42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7.2 (31.6, 4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3.4 (39.0, 47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4.0%
(41.3, 46.8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qualification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6 (3.9, 10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7 (2.9, 7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2.1, 6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8 (0.9, 3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%
(2.8, 4.9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Living together - relationship but not living together - Singl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and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4.4 (28.3, 41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1.0 (65.8, 7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8.5 (73.2, 8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.2 (78.4, 85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0.6%
(68.0, 73.0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NOT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9.2 (23.5, 3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7 (8.6, 1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7 (5.1, 11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3 (5.3, 10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1%
(10.4, 14.0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asual, new, &gt;1, at end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.5 (13.8, 24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7 (5.3, 11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2 (2.4, 7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2.4, 6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3%
(6.0, 8.9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ingl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9 (13.3, 2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5 (6.8, 1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6 (6.6, 1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7 (4.8, 9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9%
(8.4, 11.7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en furloughed under the Coronavirus Job Retention Schem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.8 (77.0, 8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5.5 (81.2, 88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1.0 (75.9, 85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1 (79.4, 86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2%
(81.0, 85.2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2 (12.7, 2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5 (11.1, 18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9.0 (14.7, 24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9 (13.8, 20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8%
(14.8, 19.0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came unemployed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6.2 (80.8, 90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2.4 (89.0, 94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1.9 (88.0, 94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1.9 (89.0, 94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1.1%
(89.4, 92.5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8 (9.7, 19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6 (5.1, 11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1 (5.4, 12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1 (5.9, 11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9%
(7.5, 10.6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Number of days drinking in past wee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8.0 (31.7, 44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0.1 (34.9, 45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6.0 (40.2, 52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5.7 (41.2, 50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3.0%
(40.3, 45.8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-2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1.0 (34.6, 47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0.9 (35.6, 46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9.5 (33.9, 45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.3 (31.1, 39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8.6%
(35.9, 41.3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-4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3 (12.8, 2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1 (9.8, 1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5 (6.5, 1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3 (8.7, 14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4%
(10.7, 14.3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-7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7 (1.8, 7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9 (3.8, 9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9 (2.9, 8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8 (5.7, 10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0%
(4.8, 7.5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Drinking habits compared to pre Covid-19 outbrea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s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6.9 (30.6, 43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.9 (26.1, 36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8.8 (23.7, 34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.8 (22.0, 30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9.6%
(27.1, 32.2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bout the sam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0.7 (34.2, 47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1.6 (46.1, 57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7.2 (51.1, 6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6.9 (52.4, 61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2.9%
(50.1, 55.6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ore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2.4 (17.3, 28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5 (13.7, 22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0 (10.3, 18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3 (14.1, 21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5%
(15.5, 19.7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Current smoker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5.9 (69.7, 81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3.4 (68.3, 77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9.8 (74.6, 84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.3 (78.5, 85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8.5%
(76.1, 80.6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4.1 (18.8, 30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6.6 (22.1, 31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0.2 (15.8, 25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7 (14.5, 21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.5%
(19.4, 23.9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PHQ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depression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7.8 (41.0, 54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3.1 (57.6, 68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7.2 (61.3, 72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4.6 (70.4, 78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5.7%
(63.1, 68.3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2.2 (45.4, 59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6.9 (31.8, 42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.8 (27.5, 38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.4 (21.7, 29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4.3%
(31.7, 36.9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GAD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anxiety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6.4 (39.7, 5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8.3 (52.8, 63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3.7 (57.8, 69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9.4 (65.0, 73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1.6%
(58.9, 64.2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3.6 (46.7, 60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1.7 (36.5, 47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6.3 (30.8, 42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.6 (26.6, 3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8.4%
(35.8, 41.1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</w:tbl>
    <w:p>
      <w:pPr>
        <w:pStyle w:val="FirstParagraph"/>
      </w:pPr>
      <w:r>
        <w:t xml:space="preserve">*In a</w:t>
      </w:r>
      <w:r>
        <w:t xml:space="preserve"> </w:t>
      </w:r>
      <w:r>
        <w:t xml:space="preserve">‘</w:t>
      </w:r>
      <w:r>
        <w:t xml:space="preserve">casual</w:t>
      </w:r>
      <w:r>
        <w:t xml:space="preserve">’</w:t>
      </w:r>
      <w:r>
        <w:t xml:space="preserve"> </w:t>
      </w:r>
      <w:r>
        <w:t xml:space="preserve">relationship, in a</w:t>
      </w:r>
      <w:r>
        <w:t xml:space="preserve"> </w:t>
      </w:r>
      <w:r>
        <w:t xml:space="preserve">‘</w:t>
      </w:r>
      <w:r>
        <w:t xml:space="preserve">new</w:t>
      </w:r>
      <w:r>
        <w:t xml:space="preserve">’</w:t>
      </w:r>
      <w:r>
        <w:t xml:space="preserve"> </w:t>
      </w:r>
      <w:r>
        <w:t xml:space="preserve">relationship, in more than one relationship, recently ended a relationship or</w:t>
      </w:r>
      <w:r>
        <w:t xml:space="preserve"> </w:t>
      </w:r>
      <w:r>
        <w:t xml:space="preserve">‘</w:t>
      </w:r>
      <w:r>
        <w:t xml:space="preserve">other</w:t>
      </w:r>
      <w:r>
        <w:t xml:space="preserve">’</w:t>
      </w:r>
      <w:r>
        <w:t xml:space="preserve"> </w:t>
      </w:r>
      <w:r>
        <w:t xml:space="preserve">relationship status</w:t>
      </w:r>
    </w:p>
    <w:bookmarkEnd w:id="20"/>
    <w:bookmarkStart w:id="21" w:name="X250cfb28e4b7a6944c3a7827b28a19571ded04e"/>
    <w:p>
      <w:pPr>
        <w:pStyle w:val="Heading1"/>
      </w:pPr>
      <w:r>
        <w:t xml:space="preserve">Table 2 — Contraception used in the year since the start of the first UK lockdown by participants aged 18-44 years who were sexually active and were not pregnant, not trying to get pregnant or not unable to get pregnant</w:t>
      </w:r>
    </w:p>
    <w:tbl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</w:tblPr>
      <w:tr>
        <w:tc>
          <w:tcPr>
            <w:tcBorders>
              <w:top w:val="single" w:sz="16" w:space="0" w:color="A8A8A8"/>
              <w:bottom w:val="single" w:sz="16" w:space="0" w:color="D3D3D3"/>
            </w:tcBorders>
          </w:tcPr>
          <w:p>
            <w:pPr>
              <w:gridSpan w:val="6"/>
              <w:color w:val="333333"/>
              <w:jc w:val="center"/>
              <w:spacing w:before="0" w:after="30"/>
            </w:pPr>
            <w:r>
              <w:rPr>
                <w:rFonts w:ascii="Calibri" w:hAnsi="Calibri"/>
                <w:sz w:val="24"/>
              </w:rPr>
              <w:t xml:space="default">Usual contraception used during Covid (% (95%CI)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method us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s effective 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ore effective 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nominators (weighted, unweighted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8 (10.9, 1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3.1 (30.3, 36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4.1 (51.0, 57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99, 1169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2 (8.2, 17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2.0 (35.1, 49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5.7 (38.7, 5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5, 23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9 (11.0, 19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8.7 (23.4, 34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6.5 (50.3, 62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5, 31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-3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4 (8.6, 17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3.1 (27.1, 39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4.5 (47.7, 61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2, 25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-4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8 (8.8, 1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1.7 (27.0, 36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6.5 (51.2, 61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46, 37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10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9 (9.9, 14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.0 (27.0, 3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8.1 (54.7, 61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63, 104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lack or Black African or Black Caribbean or Black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.2 (17.0, 47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2.2 (26.8, 59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.6 (15.1, 4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, 2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sian or Asian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9.0 (10.5, 32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5.1 (41.5, 68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.9 (15.8, 39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4, 4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ixed or multiple or other ethnic group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7 (3.9, 26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1.8 (44.7, 76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.5 (15.2, 44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6, 4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&lt;0.0001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elf-described sexual ident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Heterosexual or Straight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0 (11.0, 15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3.3 (30.4, 36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3.8 (50.6, 56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52, 103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bian, Gay, Bisexual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2 (3.5, 2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9.1 (16.0, 47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0.6 (42.9, 76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4, 12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40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ocial Grad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/B - Higher/intermediate managerial, administrative and professional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7 (8.1, 16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8.1 (32.1, 44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0.2 (43.8, 5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33, 29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1/C2 - Supervisory, clerical and junior managerial, administrative and professional, skilled manual worker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4 (8.1, 1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8.7 (25.0, 32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0.9 (56.6, 6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26, 58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/E - Semi-skilled and unskilled manual, casual, lowest grade and unemployed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9.2 (14.7, 24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7.9 (32.0, 44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2.9 (36.7, 49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40, 29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&lt;0.0001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0 (6.8, 11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6.2 (32.2, 40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4.8 (50.4, 59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19, 60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elow 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3 (12.3, 19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.1 (26.0, 34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4.5 (49.9, 59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45, 52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qualification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7.4 (22.7, 54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.3 (13.3, 42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7.4 (22.6, 54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, 4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&lt;0.0001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Living together - relationship but not living together - Singl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and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5 (11.2, 16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.2 (28.8, 35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4.3 (50.5, 58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78, 78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NOT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7 (6.4, 1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3.6 (25.9, 42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5.8 (47.1, 64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1, 16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asual, new, &gt;1, at end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0 (5.0, 19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2.3 (31.8, 53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7.7 (36.8, 58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0, 9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ingl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0 (7.8, 20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1.3 (23.2, 40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5.7 (46.2, 64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9, 13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64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en furloughed under the Coronavirus Job Retention Schem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0 (10.9, 15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3.3 (30.2, 3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3.7 (50.2, 57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2, 96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8 (7.8, 17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3.0 (26.3, 40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5.2 (47.6, 62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9, 20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90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came unemployed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8 (10.8, 15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.4 (29.4, 35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4.8 (51.5, 58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91, 104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8 (7.5, 20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0.8 (31.6, 50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6.4 (36.8, 56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1, 12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20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Number of days drinking in past wee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1 (11.9, 18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1.6 (27.3, 36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3.3 (48.4, 58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09, 47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-2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6 (7.9, 14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.4 (28.0, 37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7.0 (52.1, 61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96, 46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-4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1 (6.0, 16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1.0 (32.8, 49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8.8 (40.3, 57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0, 14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-7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2 (8.8, 27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.3 (21.7, 45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1.5 (39.0, 63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2, 7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18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Drinking habits compared to pre Covid-19 outbrea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s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1 (9.7, 17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.9 (27.8, 38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4.0 (48.3, 59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98, 36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bout the sam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0 (10.4, 16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.2 (28.3, 36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4.8 (50.4, 59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10, 58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ore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6 (6.0, 14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4.4 (27.7, 41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6.0 (48.6, 63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6, 20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79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Current smoker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2 (9.1, 13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3.3 (30.0, 36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5.6 (52.0, 59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74, 90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.6 (14.0, 24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.4 (26.5, 38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9.0 (42.4, 55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22, 26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11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PHQ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depression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2 (8.1, 12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3.3 (29.7, 37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6.5 (52.6, 60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42, 74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9 (14.2, 22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3.3 (28.5, 38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8.8 (43.5, 54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46, 41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016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GAD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anxiety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4 (8.2, 1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3.2 (29.6, 37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6.4 (52.4, 60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07, 69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7 (13.3, 20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.5 (28.0, 3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0.8 (45.8, 55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84, 46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13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</w:tbl>
    <w:p>
      <w:pPr>
        <w:pStyle w:val="FirstParagraph"/>
      </w:pPr>
      <w:r>
        <w:t xml:space="preserve">246 respondents (17.4% of total) answered</w:t>
      </w:r>
      <w:r>
        <w:t xml:space="preserve"> </w:t>
      </w:r>
      <w:r>
        <w:t xml:space="preserve">‘</w:t>
      </w:r>
      <w:r>
        <w:t xml:space="preserve">Not applicable</w:t>
      </w:r>
      <w:r>
        <w:t xml:space="preserve">’</w:t>
      </w:r>
      <w:r>
        <w:t xml:space="preserve"> </w:t>
      </w:r>
      <w:r>
        <w:t xml:space="preserve">as they were already pregnant, planning to get pregnant of unable to get pregnant. These responses are excluded from the table. Participants who used only emergency contraceptives are classed as</w:t>
      </w:r>
      <w:r>
        <w:t xml:space="preserve"> </w:t>
      </w:r>
      <w:r>
        <w:t xml:space="preserve">‘</w:t>
      </w:r>
      <w:r>
        <w:t xml:space="preserve">no method used</w:t>
      </w:r>
      <w:r>
        <w:t xml:space="preserve">’</w:t>
      </w:r>
      <w:r>
        <w:t xml:space="preserve">. P-values were calculated from F values generated from Pearson X2 statistics using the second order correction Rao and Scott (1984).</w:t>
      </w:r>
    </w:p>
    <w:bookmarkEnd w:id="21"/>
    <w:bookmarkStart w:id="22" w:name="Xc89a04a8ea24dffac4788cab0d5f37c6cc68762"/>
    <w:p>
      <w:pPr>
        <w:pStyle w:val="Heading1"/>
      </w:pPr>
      <w:r>
        <w:t xml:space="preserve">Table 3 — Whether users of</w:t>
      </w:r>
      <w:r>
        <w:t xml:space="preserve"> </w:t>
      </w:r>
      <w:r>
        <w:t xml:space="preserve">‘</w:t>
      </w:r>
      <w:r>
        <w:t xml:space="preserve">more effective</w:t>
      </w:r>
      <w:r>
        <w:t xml:space="preserve">’</w:t>
      </w:r>
      <w:r>
        <w:t xml:space="preserve"> </w:t>
      </w:r>
      <w:r>
        <w:t xml:space="preserve">contraceptives pre-lockdown switched from usual contraception method pre-Covid, among participants who were not pregnant, not trying to get pregnant and not unable to get pregnant</w:t>
      </w:r>
    </w:p>
    <w:tbl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</w:tblPr>
      <w:tr>
        <w:tc>
          <w:tcPr>
            <w:tcBorders>
              <w:top w:val="single" w:sz="16" w:space="0" w:color="A8A8A8"/>
              <w:bottom w:val="single" w:sz="16" w:space="0" w:color="D3D3D3"/>
            </w:tcBorders>
          </w:tcPr>
          <w:p>
            <w:pPr>
              <w:gridSpan w:val="7"/>
              <w:color w:val="333333"/>
              <w:jc w:val="center"/>
              <w:spacing w:before="0" w:after="30"/>
            </w:pPr>
            <w:r>
              <w:rPr>
                <w:rFonts w:ascii="Calibri" w:hAnsi="Calibri"/>
                <w:sz w:val="24"/>
              </w:rPr>
              <w:t xml:space="default">Used more effective methods in the year before first lockdown and stopped or switched method (% (95%CI)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id not switch or stop usual 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witched to similarly or more effectiv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witched from more effective usual method to less effectiv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topped using contraceptiv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nominators (weighted, unweighted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.8 (79.3, 85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2 (7.9, 1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2 (2.0, 5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2.5, 5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21, 631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4.6 (63.5, 8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0 (9.3, 26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7 (3.4, 16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6 (0.3, 9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6, 10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0.9 (73.6, 86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2 (5.4, 15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9 (1.7, 8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1 (3.2, 11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6, 18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-3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1.5 (73.0, 87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5 (7.5, 20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9 (1.0, 8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1 (1.1, 8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1, 13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-4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8.3 (82.8, 92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3 (4.3, 12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0 (0.2, 4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4 (1.5, 7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7, 20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18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5 (80.9, 87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0 (6.7, 11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8 (1.7, 4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7 (2.3, 5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81, 59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lack or Black African or Black Caribbean or Black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0.7 (28.9, 85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9.6 (9.2, 6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7 (1.2, 49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, 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sian or Asian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8.3 (40.1, 87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1 (3.8, 44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5 (1.6, 40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1 (0.9, 38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, 1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ixed or multiple or other ethnic group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6.6 (23.8, 84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.7 (7.3, 65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6 (2.6, 5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, 1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25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elf-described sexual ident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Heterosexual or Straight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3 (79.8, 86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8 (7.5, 12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1 (1.9, 5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2.4, 5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93, 55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bian, Gay, Bisexual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6.5 (43.0, 84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.0 (7.9, 4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1 (1.0, 30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3 (1.0, 30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, 7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17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ocial Grad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/B - Higher/intermediate managerial, administrative and professional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7.9 (69.5, 84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3 (8.3, 20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5 (2.6, 11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3 (1.2, 8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1, 15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1/C2 - Supervisory, clerical and junior managerial, administrative and professional, skilled manual worker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3 (79.8, 88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9 (6.2, 12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1 (1.0, 4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7 (2.8, 7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6, 34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/E - Semi-skilled and unskilled manual, casual, lowest grade and unemployed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0 (75.0, 90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5 (5.7, 18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1.4, 10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6 (0.3, 7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4, 12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19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0 (79.2, 87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0 (6.1, 1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2 (1.6, 6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2.1, 6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2, 33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elow 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1.7 (76.3, 86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1 (7.7, 15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4 (1.7, 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2.0, 7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38, 28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qualification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3.6 (36.5, 9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.9 (5.0, 60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5 (0.2, 57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, 1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79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Living together - relationship but not living together - Singl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and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6 (80.4, 88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4 (6.8, 1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8 (0.8, 3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2 (2.5, 6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2, 42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NOT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8.3 (67.2, 86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1 (7.0, 2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1 (2.4, 14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5 (0.6, 10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3, 9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asual, new, &gt;1, at end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0 (66.8, 93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7 (2.2, 2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3 (2.5, 24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4, 4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ingl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7.1 (64.8, 86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6 (6.3, 23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8 (1.5, 14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4 (1.8, 14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2, 7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16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en furloughed under the Coronavirus Job Retention Schem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.0 (78.0, 85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4 (8.7, 14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5 (2.1, 5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1 (1.8, 5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20, 51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5.7 (77.1, 91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6 (2.4, 12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7 (0.3, 7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0 (3.3, 14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7, 11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42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came unemployed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5 (79.8, 86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7 (7.4, 12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2 (2.0, 5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6 (2.2, 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76, 57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3.8 (57.9, 85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9 (8.0, 32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3 (0.3, 16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9 (2.1, 20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1, 5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21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Number of days drinking in past wee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0.9 (75.0, 8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0 (6.6, 14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7 (1.8, 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4 (3.0, 9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2, 25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-2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4 (77.8, 87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3 (7.7, 16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4 (1.0, 5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8 (1.3, 6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6, 26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-4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5 (72.9, 91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6 (4.3, 20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3 (1.3, 1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5 (0.2, 11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1, 7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-7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6.3 (68.0, 9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8 (1.2, 23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2 (0.4, 21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6 (0.8, 22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, 4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78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Drinking habits compared to pre Covid-19 outbrea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s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1.2 (74.1, 8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7 (7.4, 17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7 (2.3, 9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4 (0.9, 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3, 19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bout the sam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7 (78.9, 87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0 (6.1, 1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2 (1.0, 4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0 (2.9, 8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2, 32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ore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.4 (73.2, 88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4 (6.3, 19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5 (1.2, 10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7 (0.8, 8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4, 10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47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Current smoker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5 (79.6, 86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9 (7.4, 13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8 (1.6, 4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7 (2.3, 6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10, 50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9.7 (71.0, 86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4 (6.6, 18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8 (2.0, 10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2 (1.7, 10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0, 13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65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PHQ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depression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6.0 (82.0, 89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6 (5.2, 10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4 (1.2, 4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0 (2.4, 6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48, 42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6.5 (69.4, 82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9 (10.2, 21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1 (2.6, 9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6 (1.6, 7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6, 20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12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GAD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anxiety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0 (78.5, 86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2 (7.4, 14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8 (1.5, 5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9 (2.3, 6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6, 38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.5 (76.4, 8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3 (6.7, 15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5 (1.7, 7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7 (1.7, 7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91, 24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96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</w:tbl>
    <w:p>
      <w:pPr>
        <w:pStyle w:val="FirstParagraph"/>
      </w:pPr>
      <w:r>
        <w:t xml:space="preserve">631 participants reported only or usually using a</w:t>
      </w:r>
      <w:r>
        <w:t xml:space="preserve"> </w:t>
      </w:r>
      <w:r>
        <w:t xml:space="preserve">‘</w:t>
      </w:r>
      <w:r>
        <w:t xml:space="preserve">more effective</w:t>
      </w:r>
      <w:r>
        <w:t xml:space="preserve">’</w:t>
      </w:r>
      <w:r>
        <w:t xml:space="preserve"> </w:t>
      </w:r>
      <w:r>
        <w:t xml:space="preserve">method of contraception in the year before the first lockdown. Users of emergency contraception only were classed as</w:t>
      </w:r>
      <w:r>
        <w:t xml:space="preserve"> </w:t>
      </w:r>
      <w:r>
        <w:t xml:space="preserve">‘</w:t>
      </w:r>
      <w:r>
        <w:t xml:space="preserve">stopped using contraceptives</w:t>
      </w:r>
      <w:r>
        <w:t xml:space="preserve">’</w:t>
      </w:r>
      <w:r>
        <w:t xml:space="preserve">. P-values were calculated from F values generated from Pearson X2 statistics using the second order correction Rao and Scott (1984).</w:t>
      </w:r>
    </w:p>
    <w:bookmarkEnd w:id="22"/>
    <w:bookmarkStart w:id="23" w:name="X73f10f258e708a796197169a0c983e53fb30504"/>
    <w:p>
      <w:pPr>
        <w:pStyle w:val="Heading1"/>
      </w:pPr>
      <w:r>
        <w:t xml:space="preserve">Table 4 — Percentage of sexually active participants aged 18-44 years participants who had a pregnancy in the last year and differences in</w:t>
      </w:r>
      <w:r>
        <w:t xml:space="preserve"> </w:t>
      </w:r>
      <w:r>
        <w:t xml:space="preserve">‘</w:t>
      </w:r>
      <w:r>
        <w:t xml:space="preserve">plannedness</w:t>
      </w:r>
      <w:r>
        <w:t xml:space="preserve">’</w:t>
      </w:r>
      <w:r>
        <w:t xml:space="preserve"> </w:t>
      </w:r>
      <w:r>
        <w:t xml:space="preserve">of pregnancies</w:t>
      </w:r>
    </w:p>
    <w:tbl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</w:tblP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regnancy in last year
% (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Of which unplanned
% (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ean LMUP Score (SD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ge-adjusted difference in mean LMUP score (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nominator (weighted, unweighted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6 (11.9, 15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6 (3.9, 11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2 (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80, 1488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8 (8.1, 16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2.8 (10.5, 42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6 (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3, 26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3 (12.6, 20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0 (2.1, 15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5 (2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90 (1.40, 4.4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4, 39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-3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6 (12.6, 21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3 (1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67 (2.27, 5.0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2, 32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-4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9 (8.4, 14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1 (1.6, 15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3 (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70 (1.16, 4.2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70, 50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&lt;0.000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2 (10.4, 14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6 (3.7, 11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3 (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98, 131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lack or Black African or Black Caribbean or Black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4.5 (13.9, 39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6 (1.4, 62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3 (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21 (-﻿1.82, 2.2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5, 3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sian or Asian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3.4 (15.3, 34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6 (1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9 (-﻿0.99, 1.1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9, 7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ixed or multiple or other ethnic group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5 (8.7, 32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0 (1.8, 63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1 (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1.34 (-﻿3.22, 0.5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4, 5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5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elf-described sexual ident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Heterosexual or Straight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9 (12.1, 16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6 (3.8, 11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3 (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24, 132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bian, Gay, Bisexual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7 (2.0, 20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7 (1.1, 50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2 (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2.51 (-﻿3.99, -﻿1.0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2, 15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01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ocial Grad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/B - Higher/intermediate managerial, administrative and professional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4 (12.6, 21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8 (0.6, 12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1 (2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91, 37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1/C2 - Supervisory, clerical and junior managerial, administrative and professional, skilled manual worker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0 (9.7, 14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1 (2.0, 12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2 (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0.81 (-﻿1.69, 0.0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69, 73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/E - Semi-skilled and unskilled manual, casual, lowest grade and unemployed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6 (11.1, 18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1 (6.2, 25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2 (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1.36 (-﻿2.49, -﻿0.2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0, 38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4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3 (11.9, 17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0 (1.0, 8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7 (2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68, 77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elow 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7 (10.2, 1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8 (5.6, 19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6 (3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0.73 (-﻿1.61, 0.1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63, 66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qualification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9 (7.2, 28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3 (1.2, 62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9 (3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0.57 (-﻿3.14, 2.0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8, 5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2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Living together - relationship but not living together - Singl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and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1 (14.8, 19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9 (1.8, 8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5 (2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03, 103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NOT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3 (4.1, 12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0 (1.4, 47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0 (3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0.84 (-﻿2.53, 0.8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5, 19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asual, new, &gt;1, at end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4 (2.3, 12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1.9 (7.6, 7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9 (3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1.81 (-﻿5.24, 1.6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4, 10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ingl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0 (1.1, 8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4.6 (10.8, 98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7 (1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5.31 (-﻿7.02, -﻿3.5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7, 15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&lt;0.000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en furloughed under the Coronavirus Job Retention Schem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9 (12.0, 16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7 (3.7, 11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2 (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55, 122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2 (8.4, 1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8 (1.7, 23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4 (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6 (-﻿0.36, 1.8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3, 25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18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came unemployed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7 (11.9, 15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5 (3.7, 11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3 (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56, 133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5 (7.5, 20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8 (1.5, 38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8 (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1.37 (-﻿2.98, 0.2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3, 13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9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Number of days drinking in past wee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0.5 (17.3, 24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3 (2.5, 10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4 (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50, 63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-2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3 (6.2, 11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8 (3.8, 22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8 (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0.51 (-﻿1.58, 0.5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93, 57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-4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2 (5.6, 14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5 (2.2, 38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0 (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0.31 (-﻿1.58, 0.9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8, 18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-7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0 (3.6, 16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3 (2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0.35 (-﻿2.40, 1.7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7, 9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7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Drinking habits compared to pre Covid-19 outbrea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s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4 (13.0, 20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6 (4.0, 1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5 (3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73, 44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bout the sam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5 (11.1, 16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6 (1.8, 11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2 (2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0.13 (-﻿1.04, 0.7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67, 76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ore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1 (5.2, 12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0 (3.0, 37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6 (3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1.34 (-﻿2.85, 0.1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21, 25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2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Current smoker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3 (12.3, 1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7 (3.0, 10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4 (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02, 116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7 (7.6, 1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5 (4.2, 27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0 (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1.10 (-﻿2.16, -﻿0.0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5, 32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4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PHQ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depression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1 (12.8, 17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3 (2.6, 10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5 (2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2, 95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8 (8.2, 14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4 (4.5, 22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3 (3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0.90 (-﻿1.88, 0.0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34, 51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7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GAD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anxiety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2 (12.8, 17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3 (2.6, 10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5 (2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83, 88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4 (8.9, 14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3 (4.3, 19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6 (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0.70 (-﻿1.60, 0.1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88, 59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1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Accessing contraceptive services and outcomes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id not try to access contraceptive servic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7 (12.5, 17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9 (3.1, 11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4 (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05, 103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ccessed services successfully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0 (7.9, 1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0 (4.2, 26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3 (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0.69 (-﻿1.72, 0.3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4, 36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Faced difficulty accessing services but was able to access in the end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6 (7.0, 31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2 (1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11 (-﻿0.33, 2.5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9, 5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Unable to access contraceptive servic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5 (2.2, 3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5 (0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11 (-﻿0.79, 1.0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, 2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18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Needed condoms but couldn't get hold of them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2 (11.4, 15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0 (3.3, 10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4 (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88, 138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0.8 (13.1, 31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0 (3.3, 39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0 (2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0.88 (-﻿2.14, 0.3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9, 9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1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</w:tbl>
    <w:p>
      <w:pPr>
        <w:pStyle w:val="FirstParagraph"/>
      </w:pPr>
      <w:r>
        <w:t xml:space="preserve">The London Measure of Unplanned Pregnancy (LMUP) score scores each pregnancy on a range of 0-12 to represent the relative plannedness of the pregnancy. Differences for LMUP score across all categories other than age are adjusted for age using a linear regression model.</w:t>
      </w:r>
    </w:p>
    <w:bookmarkEnd w:id="23"/>
    <w:bookmarkStart w:id="27" w:name="Xb494ffb9e018a630788e51b07a6298ded6c56ac"/>
    <w:p>
      <w:pPr>
        <w:pStyle w:val="Heading1"/>
      </w:pPr>
      <w:r>
        <w:t xml:space="preserve">Figure 1 – Accessing contraceptive services</w:t>
      </w:r>
    </w:p>
    <w:p>
      <w:pPr>
        <w:pStyle w:val="FirstParagraph"/>
      </w:pPr>
      <w:r>
        <w:drawing>
          <wp:inline>
            <wp:extent cx="8966200" cy="518372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est_output_worddoc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6200" cy="518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5" w:name="X09d1b9c0615ca36c73996276460bb62ed60828c"/>
    <w:p>
      <w:pPr>
        <w:pStyle w:val="Heading1"/>
      </w:pPr>
      <w:r>
        <w:t xml:space="preserve">Figure 3 – Barriers accessing contraceptive services</w:t>
      </w:r>
    </w:p>
    <w:p>
      <w:pPr>
        <w:pStyle w:val="FirstParagraph"/>
      </w:pPr>
      <w:r>
        <w:drawing>
          <wp:inline>
            <wp:extent cx="8966200" cy="518372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st_output_worddoc_files/figure-docx/access_contr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6200" cy="518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combined-no-stats"/>
    <w:p>
      <w:pPr>
        <w:pStyle w:val="Heading2"/>
      </w:pPr>
      <w:r>
        <w:t xml:space="preserve">combined no stats</w:t>
      </w:r>
    </w:p>
    <w:p>
      <w:pPr>
        <w:pStyle w:val="FirstParagraph"/>
      </w:pPr>
      <w:r>
        <w:drawing>
          <wp:inline>
            <wp:extent cx="8966200" cy="1055062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test_output_worddoc_files/figure-docx/unnamed-chunk-6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6200" cy="1055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4" w:name="supplementary-tables"/>
    <w:p>
      <w:pPr>
        <w:pStyle w:val="Heading1"/>
      </w:pPr>
      <w:r>
        <w:t xml:space="preserve">Supplementary tables</w:t>
      </w:r>
    </w:p>
    <w:bookmarkStart w:id="36" w:name="X33eb213d0f64ea8bfd30d0cc6e3322579759ca7"/>
    <w:p>
      <w:pPr>
        <w:pStyle w:val="Heading2"/>
      </w:pPr>
      <w:r>
        <w:t xml:space="preserve">Table S1 — Service access outcomes – results amongst participants who tried to access contraceptive services (n=441)</w:t>
      </w:r>
    </w:p>
    <w:tbl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</w:tblPr>
      <w:tr>
        <w:tc>
          <w:tcPr>
            <w:tcBorders>
              <w:top w:val="single" w:sz="16" w:space="0" w:color="A8A8A8"/>
              <w:bottom w:val="single" w:sz="16" w:space="0" w:color="D3D3D3"/>
            </w:tcBorders>
          </w:tcPr>
          <w:p>
            <w:pPr>
              <w:gridSpan w:val="7"/>
              <w:color w:val="333333"/>
              <w:jc w:val="center"/>
              <w:spacing w:before="0" w:after="30"/>
            </w:pPr>
            <w:r>
              <w:rPr>
                <w:rFonts w:ascii="Calibri" w:hAnsi="Calibri"/>
                <w:sz w:val="24"/>
              </w:rPr>
              <w:t xml:space="default">Outcome of attempts to access contraceptive services (% (95% CI)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id not try to access contraceptive servic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ccessed services successful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Faced difficulty accessing services but was able to access in the e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Unable to access contraceptive servic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nominators (weighted, unweighted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1.3 (68.8, 73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4.0 (21.7, 26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1 (2.2, 4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6 (1.1, 2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69, 1478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0.6 (53.8, 67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1.8 (25.8, 38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9 (3.4, 10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7 (0.6, 4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08, 26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7.9 (62.6, 72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6.9 (22.3, 32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2.1, 6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5 (0.6, 3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4, 39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-3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2.8 (67.2, 77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2.2 (17.6, 27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5 (1.2, 5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4 (1.1, 5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1, 31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-4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7.6 (73.6, 81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9.5 (16.1, 2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6 (0.8, 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3 (0.6, 2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66, 50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0048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1.9 (69.2, 74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3.5 (21.1, 26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9 (2.0, 4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7 (1.1, 2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92, 131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lack or Black African or Black Caribbean or Black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9.5 (44.4, 72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7.8 (24.7, 5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7 (0.4, 14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5, 3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sian or Asian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4.0 (62.8, 82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9.1 (11.7, 29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5 (2.1, 1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4 (0.2, 9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6, 6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ixed or multiple or other ethnic group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0.1 (44.7, 73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3.7 (21.0, 49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3 (0.6, 15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8 (0.5, 15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4, 5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31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elf-described sexual ident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Heterosexual or Straight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1.5 (68.9, 74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4.1 (21.8, 2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8 (2.0, 3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6 (1.0, 2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14, 131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bian, Gay, Bisexual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1.5 (45.6, 75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.1 (15.6, 42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7 (3.0, 22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7 (0.4, 16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2, 15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054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ocial Grad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/B - Higher/intermediate managerial, administrative and professional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9.4 (63.9, 74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.6 (20.9, 31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1 (2.3, 7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9 (0.3, 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91, 37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1/C2 - Supervisory, clerical and junior managerial, administrative and professional, skilled manual worker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1.7 (68.2, 7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4.0 (20.9, 27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5 (1.5, 4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8 (1.0, 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61, 72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/E - Semi-skilled and unskilled manual, casual, lowest grade and unemployed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2.2 (67.0, 76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2.3 (18.1, 2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4 (1.9, 6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0 (0.9, 4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17, 38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59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0.8 (67.2, 74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.0 (21.8, 28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1 (2.0, 4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1 (0.5, 2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61, 76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elow 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1.6 (67.7, 75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3.6 (20.3, 2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7 (1.6, 4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2 (1.2, 3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59, 65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qualification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6.0 (61.7, 86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6 (7.0, 27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6 (2.2, 18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8 (0.5, 14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8, 5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30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Living together - relationship but not living together - Singl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and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4.2 (71.2, 77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.2 (18.7, 24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1 (2.1, 4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5 (0.9, 2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96, 102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NOT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5.1 (57.2, 72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8.9 (22.2, 3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0 (1.8, 8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0 (0.6, 6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3, 19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asual, new, &gt;1, at end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8.9 (58.6, 77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.8 (19.5, 37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1 (0.5, 8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2 (0.2, 7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3, 10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ingl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0.2 (51.4, 68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4.9 (27.0, 4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6 (0.9, 7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3 (0.7, 7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7, 15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26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en furloughed under the Coronavirus Job Retention Schem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0.6 (67.8, 7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4.6 (22.1, 2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1 (2.2, 4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7 (1.1, 2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48, 121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4.7 (68.4, 80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.6 (16.5, 27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5 (1.1, 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3 (0.4, 4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2, 25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62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came unemployed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2.0 (69.3, 74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3.4 (21.0, 25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0 (2.1, 4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7 (1.1, 2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47, 133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4.4 (55.1, 72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1.0 (23.0, 40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3 (1.2, 8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3 (0.2, 6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3, 13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33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Number of days drinking in past wee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4.6 (70.8, 78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0.8 (17.6, 24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9 (1.7, 4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7 (0.9, 3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50, 63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-2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1.8 (67.7, 7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3.7 (20.1, 27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5 (1.4, 4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0 (1.1, 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85, 56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-4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9.9 (52.0, 67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3.8 (26.7, 41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2 (2.6, 10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1 (0.2, 4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6, 18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-7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6.9 (55.5, 76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9.2 (20.0, 40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5 (1.1, 11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3 (0.0, 1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7, 9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14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Drinking habits compared to pre Covid-19 outbrea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s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0.6 (65.7, 7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6.1 (21.9, 30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9 (0.9, 3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4 (0.6, 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70, 44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bout the sam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5.3 (71.8, 78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0.4 (17.4, 23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1 (2.0, 4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3 (0.7, 2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61, 76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ore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8.8 (52.2, 65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3.2 (27.2, 39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8 (2.7, 8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2 (1.5, 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9, 25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0013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Current smoker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3.0 (70.1, 75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3.7 (21.1, 26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3 (1.5, 3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1 (0.6, 2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93, 115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5.5 (59.7, 71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.0 (20.2, 30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0 (3.7, 9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5 (1.9, 6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3, 32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0021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PHQ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depression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4.4 (71.4, 7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.9 (19.2, 24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4 (1.5, 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3 (0.7, 2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9, 95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6.0 (61.3, 70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.4 (23.4, 31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3 (2.7, 6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3 (1.3, 4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27, 51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066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GAD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anxiety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4.0 (70.8, 77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2.7 (19.8, 2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1 (1.3, 3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2 (0.6, 2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79, 88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7.0 (62.7, 71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6.0 (22.3, 30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6 (3.0, 6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4 (1.3, 4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81, 58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069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</w:tbl>
    <w:bookmarkEnd w:id="36"/>
    <w:bookmarkStart w:id="37" w:name="Xa07cee2f1c62d84a70818bab003fb4257b4b916"/>
    <w:p>
      <w:pPr>
        <w:pStyle w:val="Heading2"/>
      </w:pPr>
      <w:r>
        <w:t xml:space="preserve">Table S3 — Stopping or switching contraception – all participants who used contraception before Covid</w:t>
      </w:r>
    </w:p>
    <w:tbl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</w:tblPr>
      <w:tr>
        <w:tc>
          <w:tcPr>
            <w:tcBorders>
              <w:top w:val="single" w:sz="16" w:space="0" w:color="A8A8A8"/>
              <w:bottom w:val="single" w:sz="16" w:space="0" w:color="D3D3D3"/>
            </w:tcBorders>
          </w:tcPr>
          <w:p>
            <w:pPr>
              <w:gridSpan w:val="9"/>
              <w:color w:val="333333"/>
              <w:jc w:val="center"/>
              <w:spacing w:before="0" w:after="30"/>
            </w:pPr>
            <w:r>
              <w:rPr>
                <w:rFonts w:ascii="Calibri" w:hAnsi="Calibri"/>
                <w:sz w:val="24"/>
              </w:rPr>
              <w:t xml:space="default">Stopped or switched contraceptive methods (% (95% CI)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topped using contraceptiv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witched from more effective usual method to less effectiv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witched - less effective pre/po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witched to similarly or more effectiv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witched from less effective usual method to more effectiv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id not switch or stop usual 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nominators (weighted, unweighted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9"/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6 (2.5, 5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1 (1.3, 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1 (3.0, 5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6 (5.0, 8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 (0.3, 1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.9 (80.2, 85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11, 957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9"/>
              <w:spacing w:before="0" w:after="60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6 (0.9, 7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1 (1.8, 9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7 (6.5, 16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5 (4.9, 14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4 (0.4, 5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2.7 (64.7, 79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3, 18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1 (2.8, 9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7 (1.2, 6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1 (0.8, 5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4 (3.8, 10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4 (0.1, 3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2 (77.5, 87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09, 26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-3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5 (1.6, 7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8 (0.6, 5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4 (1.5, 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9 (4.7, 12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0 (0.2, 4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.4 (76.1, 87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6, 21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-4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0 (1.5, 5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 (0.2, 2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8 (1.4, 5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9 (2.9, 8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5 (0.1, 2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8.2 (83.8, 91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83, 30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020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9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5 (2.4, 5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9 (1.1, 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1 (2.0, 4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1 (4.6, 8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 (0.4, 1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5 (81.6, 87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07, 85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lack or Black African or Black Caribbean or Black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0 (2.8, 30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7 (6.3, 37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1 (4.3, 33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0.2 (39.7, 77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6, 2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sian or Asian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5 (0.4, 15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4 (0.6, 16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3 (1.9, 19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3 (1.4, 18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.6 (67.9, 91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3, 3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ixed or multiple or other ethnic group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3 (0.0, 25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0 (1.0, 21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4 (6.2, 33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8 (2.6, 26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9.6 (50.8, 83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1, 3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073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9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elf-described sexual ident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Heterosexual or Straight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5 (2.4, 5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0 (1.2, 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0 (2.9, 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3 (4.8, 8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 (0.3, 1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4 (80.6, 85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71, 84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bian, Gay, Bisexual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9 (1.2, 23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4 (0.7, 22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5 (0.8, 22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0 (5.7, 33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9 (0.0, 34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9.3 (49.8, 8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9, 10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15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9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ocial Grad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/B - Higher/intermediate managerial, administrative and professional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8 (1.2, 6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3 (1.5, 6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7 (1.1, 6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0 (5.0, 12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4 (0.1, 3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.8 (76.9, 87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00, 25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1/C2 - Supervisory, clerical and junior managerial, administrative and professional, skilled manual worker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4 (2.8, 6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5 (0.7, 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0 (1.8, 5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2 (4.3, 8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6 (0.2, 1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4 (80.7, 87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41, 49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/E - Semi-skilled and unskilled manual, casual, lowest grade and unemployed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5 (0.9, 6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1 (0.8, 5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8 (5.4, 14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8 (3.1, 10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6 (0.5, 5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9.2 (72.4, 84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9, 21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20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9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4 (2.1, 5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9 (1.0, 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5 (2.1, 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5 (3.7, 8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0 (0.4, 2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6 (81.0, 87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44, 52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elow 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2.2, 6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3 (1.2, 4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2 (3.3, 8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6 (5.2, 10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2 (0.0, 2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0.9 (76.4, 84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49, 40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qualification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6 (0.1, 39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9 (3.2, 40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0 (0.5, 3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9.4 (52.4, 9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, 2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21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9"/>
              <w:spacing w:before="0" w:after="60"/>
            </w:pPr>
            <w:r>
              <w:rPr>
                <w:rFonts w:ascii="Calibri" w:hAnsi="Calibri"/>
                <w:sz w:val="20"/>
              </w:rPr>
              <w:t xml:space="default">Living together - relationship but not living together - Singl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and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2.5, 5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2 (0.5, 2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7 (2.4, 5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1 (4.3, 8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 (0.3, 2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5 (81.2, 8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47, 63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NOT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0 (1.6, 9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9 (1.5, 9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9 (1.5, 9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3 (4.4, 1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0.0 (71.6, 86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5, 14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asual, new, &gt;1, at end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 (0.0, 14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9 (1.5, 14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2 (4.5, 21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5 (1.3, 14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4 (0.2, 11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8.3 (65.6, 8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8, 6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ingl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7 (1.3, 10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3 (1.1, 9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4 (1.1, 10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6 (4.3, 16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9 (0.1, 7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0.1 (70.6, 87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1, 10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20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9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en furloughed under the Coronavirus Job Retention Schem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1 (2.0, 4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3 (1.4, 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2 (2.9, 6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3 (5.5, 9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5 (0.2, 1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.7 (79.6, 85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56, 77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9 (3.1, 11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1 (0.2, 4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0 (1.8, 8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6 (1.6, 8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8 (0.6, 5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5 (76.7, 88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0, 17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72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9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came unemployed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4 (2.3, 4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1 (1.3, 3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0 (2.8, 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4 (4.8, 8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 (0.3, 1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4 (80.5, 86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26, 85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9 (2.4, 13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2 (0.2, 8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7 (2.3, 13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6 (4.1, 17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1 (0.1, 8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7.5 (67.0, 85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0, 10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61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9"/>
              <w:spacing w:before="0" w:after="60"/>
            </w:pPr>
            <w:r>
              <w:rPr>
                <w:rFonts w:ascii="Calibri" w:hAnsi="Calibri"/>
                <w:sz w:val="20"/>
              </w:rPr>
              <w:t xml:space="default">Number of days drinking in past wee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2 (2.5, 7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4 (1.2, 4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1 (1.0, 4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6 (4.3, 9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3 (0.0, 2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5 (80.1, 88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1, 37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-2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4 (1.9, 5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6 (0.7, 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2.2, 6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3 (4.9, 10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 (0.2, 2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2 (78.8, 86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34, 39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-4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1 (0.5, 7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5 (0.7, 8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6 (4.5, 1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5 (2.4, 11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5 (0.7, 8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8.9 (70.1, 8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7, 12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-7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6 (1.2, 16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1 (0.3, 14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4 (4.8, 24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7 (0.8, 15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8.2 (63.8, 88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7, 6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38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9"/>
              <w:spacing w:before="0" w:after="60"/>
            </w:pPr>
            <w:r>
              <w:rPr>
                <w:rFonts w:ascii="Calibri" w:hAnsi="Calibri"/>
                <w:sz w:val="20"/>
              </w:rPr>
              <w:t xml:space="default">Drinking habits compared to pre Covid-19 outbrea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s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9 (1.4, 6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0 (1.5, 6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2.0, 7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5 (4.7, 11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4 (0.5, 4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1.4 (75.9, 85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39, 29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bout the sam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2 (2.6, 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5 (0.7, 3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5 (2.1, 5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8 (4.0, 8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2 (0.0, 1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8 (81.0, 87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21, 48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ore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1 (1.2, 7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3 (0.8, 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6 (3.5, 12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5 (4.1, 1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2 (0.3, 5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9.3 (71.9, 85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4, 16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42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9"/>
              <w:spacing w:before="0" w:after="60"/>
            </w:pPr>
            <w:r>
              <w:rPr>
                <w:rFonts w:ascii="Calibri" w:hAnsi="Calibri"/>
                <w:sz w:val="20"/>
              </w:rPr>
              <w:t xml:space="default">Current smoker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5 (2.3, 5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8 (1.0, 3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2 (2.1, 4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4 (4.7, 8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 (0.3, 1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2 (81.2, 86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36, 75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1.8, 8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0 (1.3, 7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6 (4.4, 12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2 (4.2, 12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5 (0.1, 4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7.9 (71.0, 83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3, 20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11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9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PHQ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depression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0 (2.6, 6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5 (0.8, 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5 (1.5, 4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9 (3.4, 7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6 (0.2, 1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6.5 (83.3, 89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36, 62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8 (1.4, 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2 (1.6, 6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9 (4.4, 10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3 (6.4, 13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 (0.2, 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6.9 (71.4, 81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66, 31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0086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9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GAD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anxiety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2.4, 5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8 (0.9, 3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6 (1.5, 4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6 (4.7, 9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 (0.3, 2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4 (81.0, 8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07, 58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3 (1.8, 6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3 (1.1, 4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0 (3.8, 9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6 (4.3, 10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 (0.2, 2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1.1 (76.2, 85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98, 36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26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</w:tbl>
    <w:p>
      <w:pPr>
        <w:pStyle w:val="FirstParagraph"/>
      </w:pPr>
      <w:r>
        <w:t xml:space="preserve">246 respondents (17.4% of total) answered</w:t>
      </w:r>
      <w:r>
        <w:t xml:space="preserve"> </w:t>
      </w:r>
      <w:r>
        <w:t xml:space="preserve">‘</w:t>
      </w:r>
      <w:r>
        <w:t xml:space="preserve">Not applicable</w:t>
      </w:r>
      <w:r>
        <w:t xml:space="preserve">’</w:t>
      </w:r>
      <w:r>
        <w:t xml:space="preserve"> </w:t>
      </w:r>
      <w:r>
        <w:t xml:space="preserve">to questions of usual contraception used as they were already pregnant, planning to get pregnant of unable to get pregnant. 142 respondents (9.5%) answered</w:t>
      </w:r>
      <w:r>
        <w:t xml:space="preserve"> </w:t>
      </w:r>
      <w:r>
        <w:t xml:space="preserve">‘</w:t>
      </w:r>
      <w:r>
        <w:t xml:space="preserve">no method used</w:t>
      </w:r>
      <w:r>
        <w:t xml:space="preserve">’</w:t>
      </w:r>
      <w:r>
        <w:t xml:space="preserve"> </w:t>
      </w:r>
      <w:r>
        <w:t xml:space="preserve">in the year before lockdown. These responses are excluded from the table.</w:t>
      </w:r>
    </w:p>
    <w:bookmarkEnd w:id="37"/>
    <w:bookmarkStart w:id="38" w:name="X93f83285f9ffa8cd2842b2c44e5849c38434ce7"/>
    <w:p>
      <w:pPr>
        <w:pStyle w:val="Heading2"/>
      </w:pPr>
      <w:r>
        <w:t xml:space="preserve">Table S4 — Barriers faced in accessing contraceptive services</w:t>
      </w:r>
    </w:p>
    <w:p>
      <w:pPr>
        <w:pStyle w:val="FirstParagraph"/>
      </w:pPr>
      <w:r>
        <w:t xml:space="preserve">Data matching Figure 3</w:t>
      </w:r>
    </w:p>
    <w:tbl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</w:tblP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-3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-4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ervice was closed, appointment cancelled or couldn't get an appointment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1.7 (34.9, 82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8.9 (51.5, 92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8.3 (46.5, 93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1.2 (32.1, 84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0.2 (57.2, 80.6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available transport or avoiding travel due to Covid-1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3.8 (8.1, 52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0 (4.0, 42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9 (1.0, 4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6 (2.8, 46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4 (8.1, 27.2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idn't feel comfortable using online/telephone servic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2 (0.6, 4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0 (1.2, 43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4 (0.8, 12.8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Other or multiple reason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6 (3.6, 4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1 (0.8, 35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6 (0.9, 4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2 (3.8, 48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0 (5.1, 22.0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nominators (weighted, unweighted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‍60,74</w:t>
            </w:r>
          </w:p>
        </w:tc>
      </w:tr>
    </w:tbl>
    <w:bookmarkEnd w:id="38"/>
    <w:bookmarkStart w:id="39" w:name="X1a6ba949c482aaa261f3716cc034bf756afc83a"/>
    <w:p>
      <w:pPr>
        <w:pStyle w:val="Heading2"/>
      </w:pPr>
      <w:r>
        <w:t xml:space="preserve">Table S5 — pregnancy plannedness by pregnancies with known outcome</w:t>
      </w:r>
    </w:p>
    <w:bookmarkEnd w:id="39"/>
    <w:bookmarkStart w:id="40" w:name="X7400a2e2b7241998e50f4686400564bb2183fb3"/>
    <w:p>
      <w:pPr>
        <w:pStyle w:val="Heading2"/>
      </w:pPr>
      <w:r>
        <w:t xml:space="preserve">Table S6 — Age adjusted odds ratios of using a more effective contraceptive since the start of lockdown</w:t>
      </w:r>
    </w:p>
    <w:tbl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</w:tblP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Weighted,
unweighted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63, 104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lack or Black African or Black Caribbean or Black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13, 0.6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, 2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sian or Asian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13, 0.4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4, 4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ixed or multiple or other ethnic group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13, 0.5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6, 4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elf-described sexual ident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Heterosexual or Straight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52, 103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bian, Gay, Bisexual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92, 2.2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4, 12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ocial Grad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/B - Higher/intermediate managerial, administrative and professional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33, 29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1/C2 - Supervisory, clerical and junior managerial, administrative and professional, skilled manual worker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5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1.15, 2.1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26, 58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/E - Semi-skilled and unskilled manual, casual, lowest grade and unemployed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56, 1.1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17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40, 29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qualification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, 4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elow 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9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99, 3.9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45, 52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93, 3.6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19, 60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15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Living together - relationship but not living together - Singl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ingl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9, 13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asual, new, &gt;1, at end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42, 1.3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35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0, 9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NOT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64, 1.7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0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1, 16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and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57, 1.3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48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78, 78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56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en furloughed under the Coronavirus Job Retention Schem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2, 96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77, 1.4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0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9, 20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0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came unemployed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91, 104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49, 1.1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14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1, 12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14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Number of days drinking in past wee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09, 47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-2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88, 1.5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28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96, 46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-4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58, 1.2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48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0, 14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-7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54, 1.5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0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2, 7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42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Drinking habits compared to pre Covid-19 outbrea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ore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6, 20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bout the sam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65, 1.2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57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10, 58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s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64, 1.3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64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98, 36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4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Current smoker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74, 90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58, 1.0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22, 26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PHQ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depression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42, 74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59, 1.0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46, 41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GAD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anxiety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07, 69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64, 1.0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15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84, 46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15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bookmarkEnd w:id="40"/>
    <w:bookmarkStart w:id="41" w:name="X2425795c30dcfe588a943347579a532c6026936"/>
    <w:p>
      <w:pPr>
        <w:pStyle w:val="Heading2"/>
      </w:pPr>
      <w:r>
        <w:t xml:space="preserve">Table S7 — Age adjusted odds ratios of switching contraceptives since the start of the pandemic, amongst participants who used a more effective method pre-pandemic</w:t>
      </w:r>
    </w:p>
    <w:tbl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</w:tblP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Weighted,
unweighted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82, 59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lack or Black African or Black Caribbean or Black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1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1.05, 15.9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, 1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sian or Asian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83, 8.6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, 1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ixed or multiple or other ethnic group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1.21, 12.5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, 1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elf-described sexual ident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Heterosexual or Straight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97, 55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bian, Gay, Bisexual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1.02, 3.7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, 7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ocial Grad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/B - Higher/intermediate managerial, administrative and professional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3, 16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1/C2 - Supervisory, clerical and junior managerial, administrative and professional, skilled manual worker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41, 1.0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7, 34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/E - Semi-skilled and unskilled manual, casual, lowest grade and unemployed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31, 1.1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4, 12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168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qualification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, 1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elow 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21, 2.8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0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41, 29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17, 2.3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50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4, 33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60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Living together - relationship but not living together - Singl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ingl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3, 7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asual, new, &gt;1, at end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22, 1.5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28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4, 4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NOT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37, 1.7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57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3, 9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and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35, 1.2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20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5, 42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57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en furloughed under the Coronavirus Job Retention Schem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23, 51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44, 1.3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37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7, 11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37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came unemployed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77, 57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0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1.07, 4.0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2, 5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Number of days drinking in past wee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2, 25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-2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51, 1.3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45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8, 26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-4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40, 1.6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53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2, 7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-7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36, 2.2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1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1, 4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6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Drinking habits compared to pre Covid-19 outbrea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ore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6, 11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bout the sam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47, 1.5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61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5, 32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s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48, 1.7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0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3, 19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7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Current smoker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12, 50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85, 2.2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18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2, 13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18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PHQ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depression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49, 42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1.10, 2.7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8, 20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GAD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anxiety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7, 38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63, 1.6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99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95, 24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99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bookmarkEnd w:id="41"/>
    <w:bookmarkStart w:id="42" w:name="X058439f521ab660f0a53193633a14c295d8e807"/>
    <w:p>
      <w:pPr>
        <w:pStyle w:val="Heading2"/>
      </w:pPr>
      <w:r>
        <w:t xml:space="preserve">Table Sx (not currently included) - Summing</w:t>
      </w:r>
      <w:r>
        <w:t xml:space="preserve"> </w:t>
      </w:r>
      <w:r>
        <w:t xml:space="preserve">‘</w:t>
      </w:r>
      <w:r>
        <w:t xml:space="preserve">switch</w:t>
      </w:r>
      <w:r>
        <w:t xml:space="preserve">’</w:t>
      </w:r>
      <w:r>
        <w:t xml:space="preserve"> </w:t>
      </w:r>
      <w:r>
        <w:t xml:space="preserve">percentages</w:t>
      </w:r>
    </w:p>
    <w:tbl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</w:tblP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id not switch or stop usual 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topped using contraceptiv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witched usual or only contraceptive 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nominators (weighted, unweighted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.8 (79.3, 85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2.5, 5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4 (10.7, 1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21, 631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4.6 (63.5, 8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6 (0.3, 9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3.8 (15.4, 34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6, 10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0.9 (73.6, 86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1 (3.2, 11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0 (8.4, 19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6, 18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-3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1.5 (73.0, 87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1 (1.1, 8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5 (9.8, 23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1, 13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-4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8.3 (82.8, 92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4 (1.5, 7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3 (5.1, 1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7, 20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085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5 (80.9, 87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7 (2.3, 5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8 (9.2, 15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81, 59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lack or Black African or Black Caribbean or Black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0.7 (28.9, 85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7 (1.2, 49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9.6 (9.2, 6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, 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sian or Asian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8.3 (40.1, 87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1 (0.9, 38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4.7 (8.5, 53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, 1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ixed or multiple or other ethnic group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6.6 (23.8, 84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3.4 (15.5, 76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, 1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25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elf-described sexual ident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Heterosexual or Straight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3 (79.8, 86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2.4, 5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9 (10.2, 16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93, 55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bian, Gay, Bisexual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6.5 (43.0, 84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3 (1.0, 30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.1 (11.7, 51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, 7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079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ocial Grad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/B - Higher/intermediate managerial, administrative and professional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7.9 (69.5, 84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3 (1.2, 8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.8 (12.7, 26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1, 15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1/C2 - Supervisory, clerical and junior managerial, administrative and professional, skilled manual worker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3 (79.8, 88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7 (2.8, 7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0 (7.9, 15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6, 34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/E - Semi-skilled and unskilled manual, casual, lowest grade and unemployed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0 (75.0, 90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6 (0.3, 7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4 (8.6, 23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4, 12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10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0 (79.2, 87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2.1, 6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2 (8.8, 1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2, 33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elow 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1.7 (76.3, 86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2.0, 7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5 (10.5, 19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38, 28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qualification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3.6 (36.5, 9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5 (0.2, 57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.9 (5.0, 60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, 1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80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Living together - relationship but not living together - Singl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and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6 (80.4, 88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2 (2.5, 6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3 (8.4, 1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2, 42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NOT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8.3 (67.2, 86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5 (0.6, 10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9.2 (11.6, 30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3, 9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asual, new, &gt;1, at end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0 (66.8, 93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0 (6.8, 33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4, 4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ingl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7.1 (64.8, 86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4 (1.8, 14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5 (9.8, 29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2, 7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27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en furloughed under the Coronavirus Job Retention Schem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.0 (78.0, 85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1 (1.8, 5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9 (11.8, 18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20, 51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5.7 (77.1, 91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0 (3.3, 14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3 (3.5, 14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7, 11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17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came unemployed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5 (79.8, 86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6 (2.2, 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0 (10.2, 16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76, 57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3.8 (57.9, 85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9 (2.1, 20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9.2 (9.6, 34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1, 5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20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Number of days drinking in past wee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0.9 (75.0, 8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4 (3.0, 9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7 (9.7, 19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2, 25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-2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4 (77.8, 87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8 (1.3, 6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7 (9.7, 19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6, 26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-4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5 (72.9, 91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5 (0.2, 11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9 (7.2, 25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1, 7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-7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6.3 (68.0, 9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6 (0.8, 22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0 (2.6, 26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, 4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64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Drinking habits compared to pre Covid-19 outbrea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s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1.2 (74.1, 8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4 (0.9, 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4 (11.3, 23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3, 19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bout the sam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7 (78.9, 87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0 (2.9, 8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3 (8.0, 15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2, 32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ore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.4 (73.2, 88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7 (0.8, 8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9 (9.0, 23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4, 10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29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Current smoker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5 (79.6, 86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7 (2.3, 6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7 (9.8, 16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10, 50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9.7 (71.0, 86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2 (1.7, 10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1 (10.3, 24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0, 13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59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PHQ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depression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6.0 (82.0, 89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0 (2.4, 6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0 (7.2, 13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48, 42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6.5 (69.4, 82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6 (1.6, 7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0.0 (14.6, 26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6, 20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050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GAD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anxiety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0 (78.5, 86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9 (2.3, 6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0 (9.8, 17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6, 38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.5 (76.4, 8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7 (1.7, 7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9 (9.6, 19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91, 24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95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</w:tbl>
    <w:bookmarkEnd w:id="42"/>
    <w:bookmarkStart w:id="43" w:name="with-upper-age-groups-combined"/>
    <w:p>
      <w:pPr>
        <w:pStyle w:val="Heading2"/>
      </w:pPr>
      <w:r>
        <w:t xml:space="preserve">With upper age groups combined</w:t>
      </w:r>
    </w:p>
    <w:tbl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</w:tblP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id not switch or stop usual 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topped using contraceptiv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witched usual or only contraceptive 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nominators (weighted, unweighted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4.6 (63.5, 8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6 (0.3, 9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3.8 (15.4, 34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6, 10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Old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2 (80.4, 8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2 (2.7, 6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7 (9.0, 1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44, 52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026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</w:tbl>
    <w:bookmarkEnd w:id="43"/>
    <w:bookmarkEnd w:id="44"/>
    <w:sectPr w:rsidR="00A26C36" w:rsidSect="00C76F1D">
      <w:pgSz w:h="12240" w:orient="landscape" w:w="15840"/>
      <w:pgMar w:bottom="1021" w:footer="720" w:gutter="0" w:header="720" w:left="851" w:right="851" w:top="1021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C6D8D76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6652D40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024FD3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5AD4F68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D7EAC0D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168D74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1708BB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E305A7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9B8ED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068A0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D3DC348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1" w:uiPriority="2"/>
    <w:lsdException w:name="heading 2" w:uiPriority="3"/>
    <w:lsdException w:name="heading 3" w:uiPriority="4"/>
    <w:lsdException w:name="heading 4" w:uiPriority="5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7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07CD3"/>
    <w:pPr>
      <w:spacing w:after="160" w:line="259" w:lineRule="auto"/>
    </w:pPr>
    <w:rPr>
      <w:rFonts w:ascii="Arial" w:eastAsiaTheme="minorEastAsia" w:hAnsi="Arial"/>
      <w:sz w:val="20"/>
      <w:szCs w:val="22"/>
      <w:lang w:eastAsia="zh-CN" w:val="en-GB"/>
    </w:rPr>
  </w:style>
  <w:style w:styleId="Heading1" w:type="paragraph">
    <w:name w:val="heading 1"/>
    <w:basedOn w:val="Normal"/>
    <w:next w:val="Body"/>
    <w:link w:val="Heading1Char"/>
    <w:uiPriority w:val="2"/>
    <w:qFormat/>
    <w:rsid w:val="00307CD3"/>
    <w:pPr>
      <w:keepNext/>
      <w:keepLines/>
      <w:spacing w:after="360" w:before="100" w:beforeAutospacing="1"/>
      <w:outlineLvl w:val="0"/>
    </w:pPr>
    <w:rPr>
      <w:rFonts w:cstheme="majorBidi" w:eastAsiaTheme="majorEastAsia"/>
      <w:b/>
      <w:sz w:val="36"/>
      <w:szCs w:val="32"/>
    </w:rPr>
  </w:style>
  <w:style w:styleId="Heading2" w:type="paragraph">
    <w:name w:val="heading 2"/>
    <w:basedOn w:val="Normal"/>
    <w:next w:val="Body"/>
    <w:link w:val="Heading2Char"/>
    <w:uiPriority w:val="3"/>
    <w:qFormat/>
    <w:rsid w:val="00307CD3"/>
    <w:pPr>
      <w:keepNext/>
      <w:keepLines/>
      <w:spacing w:after="360"/>
      <w:outlineLvl w:val="1"/>
    </w:pPr>
    <w:rPr>
      <w:rFonts w:cstheme="majorBidi" w:eastAsiaTheme="majorEastAsia"/>
      <w:b/>
      <w:sz w:val="32"/>
      <w:szCs w:val="26"/>
    </w:rPr>
  </w:style>
  <w:style w:styleId="Heading3" w:type="paragraph">
    <w:name w:val="heading 3"/>
    <w:basedOn w:val="Normal"/>
    <w:next w:val="Body"/>
    <w:link w:val="Heading3Char"/>
    <w:uiPriority w:val="4"/>
    <w:qFormat/>
    <w:rsid w:val="00307CD3"/>
    <w:pPr>
      <w:keepNext/>
      <w:keepLines/>
      <w:spacing w:after="360"/>
      <w:outlineLvl w:val="2"/>
    </w:pPr>
    <w:rPr>
      <w:rFonts w:cstheme="majorBidi" w:eastAsiaTheme="majorEastAsia"/>
      <w:b/>
      <w:sz w:val="28"/>
      <w:szCs w:val="24"/>
    </w:rPr>
  </w:style>
  <w:style w:styleId="Heading4" w:type="paragraph">
    <w:name w:val="heading 4"/>
    <w:basedOn w:val="Normal"/>
    <w:next w:val="Body"/>
    <w:link w:val="Heading4Char"/>
    <w:uiPriority w:val="5"/>
    <w:unhideWhenUsed/>
    <w:qFormat/>
    <w:rsid w:val="00307CD3"/>
    <w:pPr>
      <w:keepNext/>
      <w:keepLines/>
      <w:spacing w:after="0" w:before="40"/>
      <w:outlineLvl w:val="3"/>
    </w:pPr>
    <w:rPr>
      <w:rFonts w:cstheme="majorBidi" w:eastAsiaTheme="majorEastAsia"/>
      <w:b/>
      <w:iCs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07CD3"/>
    <w:pPr>
      <w:keepNext/>
      <w:keepLines/>
      <w:spacing w:after="0" w:before="40"/>
      <w:outlineLvl w:val="4"/>
    </w:pPr>
    <w:rPr>
      <w:rFonts w:cstheme="majorBidi" w:eastAsiaTheme="majorEastAsia"/>
      <w:i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Normal"/>
    <w:qFormat/>
    <w:rsid w:val="001F78C9"/>
    <w:pPr>
      <w:spacing w:after="60"/>
    </w:pPr>
    <w:rPr>
      <w:rFonts w:cs="Arial"/>
    </w:rPr>
  </w:style>
  <w:style w:styleId="Title" w:type="paragraph">
    <w:name w:val="Title"/>
    <w:basedOn w:val="Normal"/>
    <w:next w:val="Body"/>
    <w:link w:val="TitleChar"/>
    <w:uiPriority w:val="4"/>
    <w:qFormat/>
    <w:rsid w:val="00307CD3"/>
    <w:pPr>
      <w:spacing w:after="360" w:line="240" w:lineRule="auto"/>
      <w:contextualSpacing/>
    </w:pPr>
    <w:rPr>
      <w:rFonts w:cstheme="majorBidi" w:eastAsiaTheme="majorEastAsia"/>
      <w:b/>
      <w:spacing w:val="-10"/>
      <w:kern w:val="28"/>
      <w:sz w:val="36"/>
      <w:szCs w:val="5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basedOn w:val="Date"/>
    <w:next w:val="BodyText"/>
    <w:qFormat/>
    <w:rsid w:val="00AD1524"/>
  </w:style>
  <w:style w:styleId="Date" w:type="paragraph">
    <w:name w:val="Date"/>
    <w:basedOn w:val="Heading3"/>
    <w:next w:val="BodyText"/>
    <w:qFormat/>
    <w:rsid w:val="00AD1524"/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Caption2"/>
    <w:link w:val="CaptionChar"/>
    <w:uiPriority w:val="7"/>
    <w:qFormat/>
    <w:rsid w:val="00307CD3"/>
    <w:pPr>
      <w:spacing w:after="0" w:before="120" w:line="240" w:lineRule="auto"/>
    </w:pPr>
    <w:rPr>
      <w:b/>
      <w:iCs/>
      <w:szCs w:val="18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7"/>
    <w:rPr>
      <w:rFonts w:ascii="Arial" w:eastAsiaTheme="minorEastAsia" w:hAnsi="Arial"/>
      <w:b/>
      <w:iCs/>
      <w:sz w:val="20"/>
      <w:szCs w:val="18"/>
      <w:lang w:eastAsia="zh-CN" w:val="en-GB"/>
    </w:rPr>
  </w:style>
  <w:style w:customStyle="1" w:styleId="VerbatimChar" w:type="character">
    <w:name w:val="Verbatim Char"/>
    <w:basedOn w:val="CaptionChar"/>
    <w:link w:val="SourceCode"/>
    <w:rPr>
      <w:rFonts w:ascii="Consolas" w:eastAsiaTheme="minorEastAsia" w:hAnsi="Consolas"/>
      <w:b/>
      <w:iCs/>
      <w:sz w:val="22"/>
      <w:szCs w:val="18"/>
      <w:lang w:eastAsia="zh-CN" w:val="en-GB"/>
    </w:rPr>
  </w:style>
  <w:style w:customStyle="1" w:styleId="SectionNumber" w:type="character">
    <w:name w:val="Section Number"/>
    <w:basedOn w:val="CaptionChar"/>
    <w:rPr>
      <w:rFonts w:ascii="Arial" w:eastAsiaTheme="minorEastAsia" w:hAnsi="Arial"/>
      <w:b/>
      <w:iCs/>
      <w:sz w:val="20"/>
      <w:szCs w:val="18"/>
      <w:lang w:eastAsia="zh-CN" w:val="en-GB"/>
    </w:rPr>
  </w:style>
  <w:style w:styleId="FootnoteReference" w:type="character">
    <w:name w:val="footnote reference"/>
    <w:basedOn w:val="CaptionChar"/>
    <w:rPr>
      <w:rFonts w:ascii="Arial" w:eastAsiaTheme="minorEastAsia" w:hAnsi="Arial"/>
      <w:b/>
      <w:iCs/>
      <w:sz w:val="20"/>
      <w:szCs w:val="18"/>
      <w:vertAlign w:val="superscript"/>
      <w:lang w:eastAsia="zh-CN" w:val="en-GB"/>
    </w:rPr>
  </w:style>
  <w:style w:styleId="Hyperlink" w:type="character">
    <w:name w:val="Hyperlink"/>
    <w:basedOn w:val="CaptionChar"/>
    <w:rPr>
      <w:rFonts w:ascii="Arial" w:eastAsiaTheme="minorEastAsia" w:hAnsi="Arial"/>
      <w:b/>
      <w:iCs/>
      <w:color w:themeColor="accent1" w:val="4F81BD"/>
      <w:sz w:val="20"/>
      <w:szCs w:val="18"/>
      <w:lang w:eastAsia="zh-CN" w:val="en-GB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/>
      <w:outlineLvl w:val="9"/>
    </w:pPr>
    <w:rPr>
      <w:rFonts w:asciiTheme="majorHAnsi" w:hAnsiTheme="majorHAnsi"/>
      <w:b w:val="0"/>
      <w:bCs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eastAsiaTheme="minorEastAsia" w:hAnsi="Consolas"/>
      <w:b w:val="0"/>
      <w:iCs/>
      <w:color w:val="204A87"/>
      <w:sz w:val="22"/>
      <w:szCs w:val="18"/>
      <w:shd w:color="auto" w:fill="F8F8F8" w:val="clear"/>
      <w:lang w:eastAsia="zh-CN" w:val="en-GB"/>
    </w:rPr>
  </w:style>
  <w:style w:customStyle="1" w:styleId="DataTypeTok" w:type="character">
    <w:name w:val="DataTypeTok"/>
    <w:basedOn w:val="VerbatimChar"/>
    <w:rPr>
      <w:rFonts w:ascii="Consolas" w:eastAsiaTheme="minorEastAsia" w:hAnsi="Consolas"/>
      <w:b/>
      <w:iCs/>
      <w:color w:val="204A87"/>
      <w:sz w:val="22"/>
      <w:szCs w:val="18"/>
      <w:shd w:color="auto" w:fill="F8F8F8" w:val="clear"/>
      <w:lang w:eastAsia="zh-CN" w:val="en-GB"/>
    </w:rPr>
  </w:style>
  <w:style w:customStyle="1" w:styleId="DecValTok" w:type="character">
    <w:name w:val="DecValTok"/>
    <w:basedOn w:val="VerbatimChar"/>
    <w:rPr>
      <w:rFonts w:ascii="Consolas" w:eastAsiaTheme="minorEastAsia" w:hAnsi="Consolas"/>
      <w:b/>
      <w:iCs/>
      <w:color w:val="0000CF"/>
      <w:sz w:val="22"/>
      <w:szCs w:val="18"/>
      <w:shd w:color="auto" w:fill="F8F8F8" w:val="clear"/>
      <w:lang w:eastAsia="zh-CN" w:val="en-GB"/>
    </w:rPr>
  </w:style>
  <w:style w:customStyle="1" w:styleId="BaseNTok" w:type="character">
    <w:name w:val="BaseNTok"/>
    <w:basedOn w:val="VerbatimChar"/>
    <w:rPr>
      <w:rFonts w:ascii="Consolas" w:eastAsiaTheme="minorEastAsia" w:hAnsi="Consolas"/>
      <w:b/>
      <w:iCs/>
      <w:color w:val="0000CF"/>
      <w:sz w:val="22"/>
      <w:szCs w:val="18"/>
      <w:shd w:color="auto" w:fill="F8F8F8" w:val="clear"/>
      <w:lang w:eastAsia="zh-CN" w:val="en-GB"/>
    </w:rPr>
  </w:style>
  <w:style w:customStyle="1" w:styleId="FloatTok" w:type="character">
    <w:name w:val="FloatTok"/>
    <w:basedOn w:val="VerbatimChar"/>
    <w:rPr>
      <w:rFonts w:ascii="Consolas" w:eastAsiaTheme="minorEastAsia" w:hAnsi="Consolas"/>
      <w:b/>
      <w:iCs/>
      <w:color w:val="0000CF"/>
      <w:sz w:val="22"/>
      <w:szCs w:val="18"/>
      <w:shd w:color="auto" w:fill="F8F8F8" w:val="clear"/>
      <w:lang w:eastAsia="zh-CN" w:val="en-GB"/>
    </w:rPr>
  </w:style>
  <w:style w:customStyle="1" w:styleId="ConstantTok" w:type="character">
    <w:name w:val="ConstantTok"/>
    <w:basedOn w:val="VerbatimChar"/>
    <w:rPr>
      <w:rFonts w:ascii="Consolas" w:eastAsiaTheme="minorEastAsia" w:hAnsi="Consolas"/>
      <w:b/>
      <w:iCs/>
      <w:color w:val="000000"/>
      <w:sz w:val="22"/>
      <w:szCs w:val="18"/>
      <w:shd w:color="auto" w:fill="F8F8F8" w:val="clear"/>
      <w:lang w:eastAsia="zh-CN" w:val="en-GB"/>
    </w:rPr>
  </w:style>
  <w:style w:customStyle="1" w:styleId="CharTok" w:type="character">
    <w:name w:val="CharTok"/>
    <w:basedOn w:val="VerbatimChar"/>
    <w:rPr>
      <w:rFonts w:ascii="Consolas" w:eastAsiaTheme="minorEastAsia" w:hAnsi="Consolas"/>
      <w:b/>
      <w:iCs/>
      <w:color w:val="4E9A06"/>
      <w:sz w:val="22"/>
      <w:szCs w:val="18"/>
      <w:shd w:color="auto" w:fill="F8F8F8" w:val="clear"/>
      <w:lang w:eastAsia="zh-CN" w:val="en-GB"/>
    </w:rPr>
  </w:style>
  <w:style w:customStyle="1" w:styleId="SpecialCharTok" w:type="character">
    <w:name w:val="SpecialCharTok"/>
    <w:basedOn w:val="VerbatimChar"/>
    <w:rPr>
      <w:rFonts w:ascii="Consolas" w:eastAsiaTheme="minorEastAsia" w:hAnsi="Consolas"/>
      <w:b/>
      <w:iCs/>
      <w:color w:val="000000"/>
      <w:sz w:val="22"/>
      <w:szCs w:val="18"/>
      <w:shd w:color="auto" w:fill="F8F8F8" w:val="clear"/>
      <w:lang w:eastAsia="zh-CN" w:val="en-GB"/>
    </w:rPr>
  </w:style>
  <w:style w:customStyle="1" w:styleId="StringTok" w:type="character">
    <w:name w:val="StringTok"/>
    <w:basedOn w:val="VerbatimChar"/>
    <w:rPr>
      <w:rFonts w:ascii="Consolas" w:eastAsiaTheme="minorEastAsia" w:hAnsi="Consolas"/>
      <w:b/>
      <w:iCs/>
      <w:color w:val="4E9A06"/>
      <w:sz w:val="22"/>
      <w:szCs w:val="18"/>
      <w:shd w:color="auto" w:fill="F8F8F8" w:val="clear"/>
      <w:lang w:eastAsia="zh-CN" w:val="en-GB"/>
    </w:rPr>
  </w:style>
  <w:style w:customStyle="1" w:styleId="VerbatimStringTok" w:type="character">
    <w:name w:val="VerbatimStringTok"/>
    <w:basedOn w:val="VerbatimChar"/>
    <w:rPr>
      <w:rFonts w:ascii="Consolas" w:eastAsiaTheme="minorEastAsia" w:hAnsi="Consolas"/>
      <w:b/>
      <w:iCs/>
      <w:color w:val="4E9A06"/>
      <w:sz w:val="22"/>
      <w:szCs w:val="18"/>
      <w:shd w:color="auto" w:fill="F8F8F8" w:val="clear"/>
      <w:lang w:eastAsia="zh-CN" w:val="en-GB"/>
    </w:rPr>
  </w:style>
  <w:style w:customStyle="1" w:styleId="SpecialStringTok" w:type="character">
    <w:name w:val="SpecialStringTok"/>
    <w:basedOn w:val="VerbatimChar"/>
    <w:rPr>
      <w:rFonts w:ascii="Consolas" w:eastAsiaTheme="minorEastAsia" w:hAnsi="Consolas"/>
      <w:b/>
      <w:iCs/>
      <w:color w:val="4E9A06"/>
      <w:sz w:val="22"/>
      <w:szCs w:val="18"/>
      <w:shd w:color="auto" w:fill="F8F8F8" w:val="clear"/>
      <w:lang w:eastAsia="zh-CN" w:val="en-GB"/>
    </w:rPr>
  </w:style>
  <w:style w:customStyle="1" w:styleId="ImportTok" w:type="character">
    <w:name w:val="ImportTok"/>
    <w:basedOn w:val="VerbatimChar"/>
    <w:rPr>
      <w:rFonts w:ascii="Consolas" w:eastAsiaTheme="minorEastAsia" w:hAnsi="Consolas"/>
      <w:b/>
      <w:iCs/>
      <w:sz w:val="22"/>
      <w:szCs w:val="18"/>
      <w:shd w:color="auto" w:fill="F8F8F8" w:val="clear"/>
      <w:lang w:eastAsia="zh-CN" w:val="en-GB"/>
    </w:rPr>
  </w:style>
  <w:style w:customStyle="1" w:styleId="CommentTok" w:type="character">
    <w:name w:val="CommentTok"/>
    <w:basedOn w:val="VerbatimChar"/>
    <w:rPr>
      <w:rFonts w:ascii="Consolas" w:eastAsiaTheme="minorEastAsia" w:hAnsi="Consolas"/>
      <w:b/>
      <w:i/>
      <w:iCs/>
      <w:color w:val="8F5902"/>
      <w:sz w:val="22"/>
      <w:szCs w:val="18"/>
      <w:shd w:color="auto" w:fill="F8F8F8" w:val="clear"/>
      <w:lang w:eastAsia="zh-CN" w:val="en-GB"/>
    </w:rPr>
  </w:style>
  <w:style w:customStyle="1" w:styleId="DocumentationTok" w:type="character">
    <w:name w:val="Documentation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color="auto" w:fill="F8F8F8" w:val="clear"/>
      <w:lang w:eastAsia="zh-CN" w:val="en-GB"/>
    </w:rPr>
  </w:style>
  <w:style w:customStyle="1" w:styleId="AnnotationTok" w:type="character">
    <w:name w:val="Annotation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color="auto" w:fill="F8F8F8" w:val="clear"/>
      <w:lang w:eastAsia="zh-CN" w:val="en-GB"/>
    </w:rPr>
  </w:style>
  <w:style w:customStyle="1" w:styleId="CommentVarTok" w:type="character">
    <w:name w:val="CommentVar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color="auto" w:fill="F8F8F8" w:val="clear"/>
      <w:lang w:eastAsia="zh-CN" w:val="en-GB"/>
    </w:rPr>
  </w:style>
  <w:style w:customStyle="1" w:styleId="OtherTok" w:type="character">
    <w:name w:val="OtherTok"/>
    <w:basedOn w:val="VerbatimChar"/>
    <w:rPr>
      <w:rFonts w:ascii="Consolas" w:eastAsiaTheme="minorEastAsia" w:hAnsi="Consolas"/>
      <w:b/>
      <w:iCs/>
      <w:color w:val="8F5902"/>
      <w:sz w:val="22"/>
      <w:szCs w:val="18"/>
      <w:shd w:color="auto" w:fill="F8F8F8" w:val="clear"/>
      <w:lang w:eastAsia="zh-CN" w:val="en-GB"/>
    </w:rPr>
  </w:style>
  <w:style w:customStyle="1" w:styleId="FunctionTok" w:type="character">
    <w:name w:val="FunctionTok"/>
    <w:basedOn w:val="VerbatimChar"/>
    <w:rPr>
      <w:rFonts w:ascii="Consolas" w:eastAsiaTheme="minorEastAsia" w:hAnsi="Consolas"/>
      <w:b/>
      <w:iCs/>
      <w:color w:val="000000"/>
      <w:sz w:val="22"/>
      <w:szCs w:val="18"/>
      <w:shd w:color="auto" w:fill="F8F8F8" w:val="clear"/>
      <w:lang w:eastAsia="zh-CN" w:val="en-GB"/>
    </w:rPr>
  </w:style>
  <w:style w:customStyle="1" w:styleId="VariableTok" w:type="character">
    <w:name w:val="VariableTok"/>
    <w:basedOn w:val="VerbatimChar"/>
    <w:rPr>
      <w:rFonts w:ascii="Consolas" w:eastAsiaTheme="minorEastAsia" w:hAnsi="Consolas"/>
      <w:b/>
      <w:iCs/>
      <w:color w:val="000000"/>
      <w:sz w:val="22"/>
      <w:szCs w:val="18"/>
      <w:shd w:color="auto" w:fill="F8F8F8" w:val="clear"/>
      <w:lang w:eastAsia="zh-CN" w:val="en-GB"/>
    </w:rPr>
  </w:style>
  <w:style w:customStyle="1" w:styleId="ControlFlowTok" w:type="character">
    <w:name w:val="ControlFlowTok"/>
    <w:basedOn w:val="VerbatimChar"/>
    <w:rPr>
      <w:rFonts w:ascii="Consolas" w:eastAsiaTheme="minorEastAsia" w:hAnsi="Consolas"/>
      <w:b w:val="0"/>
      <w:iCs/>
      <w:color w:val="204A87"/>
      <w:sz w:val="22"/>
      <w:szCs w:val="18"/>
      <w:shd w:color="auto" w:fill="F8F8F8" w:val="clear"/>
      <w:lang w:eastAsia="zh-CN" w:val="en-GB"/>
    </w:rPr>
  </w:style>
  <w:style w:customStyle="1" w:styleId="OperatorTok" w:type="character">
    <w:name w:val="OperatorTok"/>
    <w:basedOn w:val="VerbatimChar"/>
    <w:rPr>
      <w:rFonts w:ascii="Consolas" w:eastAsiaTheme="minorEastAsia" w:hAnsi="Consolas"/>
      <w:b w:val="0"/>
      <w:iCs/>
      <w:color w:val="CE5C00"/>
      <w:sz w:val="22"/>
      <w:szCs w:val="18"/>
      <w:shd w:color="auto" w:fill="F8F8F8" w:val="clear"/>
      <w:lang w:eastAsia="zh-CN" w:val="en-GB"/>
    </w:rPr>
  </w:style>
  <w:style w:customStyle="1" w:styleId="BuiltInTok" w:type="character">
    <w:name w:val="BuiltInTok"/>
    <w:basedOn w:val="VerbatimChar"/>
    <w:rPr>
      <w:rFonts w:ascii="Consolas" w:eastAsiaTheme="minorEastAsia" w:hAnsi="Consolas"/>
      <w:b/>
      <w:iCs/>
      <w:sz w:val="22"/>
      <w:szCs w:val="18"/>
      <w:shd w:color="auto" w:fill="F8F8F8" w:val="clear"/>
      <w:lang w:eastAsia="zh-CN" w:val="en-GB"/>
    </w:rPr>
  </w:style>
  <w:style w:customStyle="1" w:styleId="ExtensionTok" w:type="character">
    <w:name w:val="ExtensionTok"/>
    <w:basedOn w:val="VerbatimChar"/>
    <w:rPr>
      <w:rFonts w:ascii="Consolas" w:eastAsiaTheme="minorEastAsia" w:hAnsi="Consolas"/>
      <w:b/>
      <w:iCs/>
      <w:sz w:val="22"/>
      <w:szCs w:val="18"/>
      <w:shd w:color="auto" w:fill="F8F8F8" w:val="clear"/>
      <w:lang w:eastAsia="zh-CN" w:val="en-GB"/>
    </w:rPr>
  </w:style>
  <w:style w:customStyle="1" w:styleId="PreprocessorTok" w:type="character">
    <w:name w:val="PreprocessorTok"/>
    <w:basedOn w:val="VerbatimChar"/>
    <w:rPr>
      <w:rFonts w:ascii="Consolas" w:eastAsiaTheme="minorEastAsia" w:hAnsi="Consolas"/>
      <w:b/>
      <w:i/>
      <w:iCs/>
      <w:color w:val="8F5902"/>
      <w:sz w:val="22"/>
      <w:szCs w:val="18"/>
      <w:shd w:color="auto" w:fill="F8F8F8" w:val="clear"/>
      <w:lang w:eastAsia="zh-CN" w:val="en-GB"/>
    </w:rPr>
  </w:style>
  <w:style w:customStyle="1" w:styleId="AttributeTok" w:type="character">
    <w:name w:val="AttributeTok"/>
    <w:basedOn w:val="VerbatimChar"/>
    <w:rPr>
      <w:rFonts w:ascii="Consolas" w:eastAsiaTheme="minorEastAsia" w:hAnsi="Consolas"/>
      <w:b/>
      <w:iCs/>
      <w:color w:val="C4A000"/>
      <w:sz w:val="22"/>
      <w:szCs w:val="18"/>
      <w:shd w:color="auto" w:fill="F8F8F8" w:val="clear"/>
      <w:lang w:eastAsia="zh-CN" w:val="en-GB"/>
    </w:rPr>
  </w:style>
  <w:style w:customStyle="1" w:styleId="RegionMarkerTok" w:type="character">
    <w:name w:val="RegionMarkerTok"/>
    <w:basedOn w:val="VerbatimChar"/>
    <w:rPr>
      <w:rFonts w:ascii="Consolas" w:eastAsiaTheme="minorEastAsia" w:hAnsi="Consolas"/>
      <w:b/>
      <w:iCs/>
      <w:sz w:val="22"/>
      <w:szCs w:val="18"/>
      <w:shd w:color="auto" w:fill="F8F8F8" w:val="clear"/>
      <w:lang w:eastAsia="zh-CN" w:val="en-GB"/>
    </w:rPr>
  </w:style>
  <w:style w:customStyle="1" w:styleId="InformationTok" w:type="character">
    <w:name w:val="Information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color="auto" w:fill="F8F8F8" w:val="clear"/>
      <w:lang w:eastAsia="zh-CN" w:val="en-GB"/>
    </w:rPr>
  </w:style>
  <w:style w:customStyle="1" w:styleId="WarningTok" w:type="character">
    <w:name w:val="Warning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color="auto" w:fill="F8F8F8" w:val="clear"/>
      <w:lang w:eastAsia="zh-CN" w:val="en-GB"/>
    </w:rPr>
  </w:style>
  <w:style w:customStyle="1" w:styleId="AlertTok" w:type="character">
    <w:name w:val="AlertTok"/>
    <w:basedOn w:val="VerbatimChar"/>
    <w:rPr>
      <w:rFonts w:ascii="Consolas" w:eastAsiaTheme="minorEastAsia" w:hAnsi="Consolas"/>
      <w:b/>
      <w:iCs/>
      <w:color w:val="EF2929"/>
      <w:sz w:val="22"/>
      <w:szCs w:val="18"/>
      <w:shd w:color="auto" w:fill="F8F8F8" w:val="clear"/>
      <w:lang w:eastAsia="zh-CN" w:val="en-GB"/>
    </w:rPr>
  </w:style>
  <w:style w:customStyle="1" w:styleId="ErrorTok" w:type="character">
    <w:name w:val="ErrorTok"/>
    <w:basedOn w:val="VerbatimChar"/>
    <w:rPr>
      <w:rFonts w:ascii="Consolas" w:eastAsiaTheme="minorEastAsia" w:hAnsi="Consolas"/>
      <w:b w:val="0"/>
      <w:iCs/>
      <w:color w:val="A40000"/>
      <w:sz w:val="22"/>
      <w:szCs w:val="18"/>
      <w:shd w:color="auto" w:fill="F8F8F8" w:val="clear"/>
      <w:lang w:eastAsia="zh-CN" w:val="en-GB"/>
    </w:rPr>
  </w:style>
  <w:style w:customStyle="1" w:styleId="NormalTok" w:type="character">
    <w:name w:val="NormalTok"/>
    <w:basedOn w:val="VerbatimChar"/>
    <w:rPr>
      <w:rFonts w:ascii="Consolas" w:eastAsiaTheme="minorEastAsia" w:hAnsi="Consolas"/>
      <w:b/>
      <w:iCs/>
      <w:sz w:val="22"/>
      <w:szCs w:val="18"/>
      <w:shd w:color="auto" w:fill="F8F8F8" w:val="clear"/>
      <w:lang w:eastAsia="zh-CN" w:val="en-GB"/>
    </w:rPr>
  </w:style>
  <w:style w:customStyle="1" w:styleId="TitleChar" w:type="character">
    <w:name w:val="Title Char"/>
    <w:basedOn w:val="DefaultParagraphFont"/>
    <w:link w:val="Title"/>
    <w:uiPriority w:val="4"/>
    <w:rsid w:val="00307CD3"/>
    <w:rPr>
      <w:rFonts w:ascii="Arial" w:cstheme="majorBidi" w:eastAsiaTheme="majorEastAsia" w:hAnsi="Arial"/>
      <w:b/>
      <w:spacing w:val="-10"/>
      <w:kern w:val="28"/>
      <w:sz w:val="36"/>
      <w:szCs w:val="56"/>
      <w:lang w:eastAsia="zh-CN" w:val="en-GB"/>
    </w:rPr>
  </w:style>
  <w:style w:styleId="NoSpacing" w:type="paragraph">
    <w:name w:val="No Spacing"/>
    <w:uiPriority w:val="1"/>
    <w:qFormat/>
    <w:rsid w:val="00307CD3"/>
    <w:pPr>
      <w:spacing w:after="0"/>
    </w:pPr>
    <w:rPr>
      <w:rFonts w:ascii="Arial" w:eastAsiaTheme="minorEastAsia" w:hAnsi="Arial"/>
      <w:szCs w:val="22"/>
      <w:lang w:eastAsia="zh-CN" w:val="en-GB"/>
    </w:rPr>
  </w:style>
  <w:style w:customStyle="1" w:styleId="Heading1Char" w:type="character">
    <w:name w:val="Heading 1 Char"/>
    <w:basedOn w:val="DefaultParagraphFont"/>
    <w:link w:val="Heading1"/>
    <w:uiPriority w:val="2"/>
    <w:rsid w:val="00307CD3"/>
    <w:rPr>
      <w:rFonts w:ascii="Arial" w:cstheme="majorBidi" w:eastAsiaTheme="majorEastAsia" w:hAnsi="Arial"/>
      <w:b/>
      <w:sz w:val="36"/>
      <w:szCs w:val="32"/>
      <w:lang w:eastAsia="zh-CN" w:val="en-GB"/>
    </w:rPr>
  </w:style>
  <w:style w:customStyle="1" w:styleId="Heading2Char" w:type="character">
    <w:name w:val="Heading 2 Char"/>
    <w:basedOn w:val="DefaultParagraphFont"/>
    <w:link w:val="Heading2"/>
    <w:uiPriority w:val="3"/>
    <w:rsid w:val="00307CD3"/>
    <w:rPr>
      <w:rFonts w:ascii="Arial" w:cstheme="majorBidi" w:eastAsiaTheme="majorEastAsia" w:hAnsi="Arial"/>
      <w:b/>
      <w:sz w:val="32"/>
      <w:szCs w:val="26"/>
      <w:lang w:eastAsia="zh-CN" w:val="en-GB"/>
    </w:rPr>
  </w:style>
  <w:style w:customStyle="1" w:styleId="Heading3Char" w:type="character">
    <w:name w:val="Heading 3 Char"/>
    <w:basedOn w:val="DefaultParagraphFont"/>
    <w:link w:val="Heading3"/>
    <w:uiPriority w:val="4"/>
    <w:rsid w:val="00307CD3"/>
    <w:rPr>
      <w:rFonts w:ascii="Arial" w:cstheme="majorBidi" w:eastAsiaTheme="majorEastAsia" w:hAnsi="Arial"/>
      <w:b/>
      <w:sz w:val="28"/>
      <w:lang w:eastAsia="zh-CN" w:val="en-GB"/>
    </w:rPr>
  </w:style>
  <w:style w:customStyle="1" w:styleId="Caption2" w:type="paragraph">
    <w:name w:val="Caption 2"/>
    <w:basedOn w:val="Caption"/>
    <w:uiPriority w:val="7"/>
    <w:qFormat/>
    <w:rsid w:val="00307CD3"/>
    <w:pPr>
      <w:spacing w:after="360" w:before="0"/>
    </w:pPr>
    <w:rPr>
      <w:b w:val="0"/>
    </w:rPr>
  </w:style>
  <w:style w:customStyle="1" w:styleId="Captionspace" w:type="paragraph">
    <w:name w:val="Caption space"/>
    <w:basedOn w:val="Caption"/>
    <w:next w:val="Body"/>
    <w:uiPriority w:val="8"/>
    <w:qFormat/>
    <w:rsid w:val="00307CD3"/>
    <w:pPr>
      <w:spacing w:after="160" w:before="0"/>
    </w:pPr>
    <w:rPr>
      <w:b w:val="0"/>
    </w:rPr>
  </w:style>
  <w:style w:customStyle="1" w:styleId="Heading4Char" w:type="character">
    <w:name w:val="Heading 4 Char"/>
    <w:basedOn w:val="DefaultParagraphFont"/>
    <w:link w:val="Heading4"/>
    <w:uiPriority w:val="5"/>
    <w:rsid w:val="00307CD3"/>
    <w:rPr>
      <w:rFonts w:ascii="Arial" w:cstheme="majorBidi" w:eastAsiaTheme="majorEastAsia" w:hAnsi="Arial"/>
      <w:b/>
      <w:iCs/>
      <w:szCs w:val="22"/>
      <w:lang w:eastAsia="zh-CN" w:val="en-GB"/>
    </w:rPr>
  </w:style>
  <w:style w:customStyle="1" w:styleId="Heading5Char" w:type="character">
    <w:name w:val="Heading 5 Char"/>
    <w:basedOn w:val="DefaultParagraphFont"/>
    <w:link w:val="Heading5"/>
    <w:uiPriority w:val="9"/>
    <w:rsid w:val="00307CD3"/>
    <w:rPr>
      <w:rFonts w:ascii="Arial" w:cstheme="majorBidi" w:eastAsiaTheme="majorEastAsia" w:hAnsi="Arial"/>
      <w:i/>
      <w:szCs w:val="22"/>
      <w:lang w:eastAsia="zh-CN" w:val="en-GB"/>
    </w:rPr>
  </w:style>
  <w:style w:customStyle="1" w:styleId="Body" w:type="paragraph">
    <w:name w:val="Body"/>
    <w:basedOn w:val="Normal"/>
    <w:qFormat/>
    <w:rsid w:val="00307CD3"/>
    <w:pPr>
      <w:spacing w:line="276" w:lineRule="auto"/>
    </w:pPr>
  </w:style>
  <w:style w:customStyle="1" w:styleId="HiddenHeading" w:type="paragraph">
    <w:name w:val="Hidden Heading"/>
    <w:basedOn w:val="Heading3"/>
    <w:next w:val="Body"/>
    <w:uiPriority w:val="6"/>
    <w:unhideWhenUsed/>
    <w:qFormat/>
    <w:rsid w:val="00307CD3"/>
    <w:rPr>
      <w:vanish/>
    </w:rPr>
  </w:style>
  <w:style w:styleId="PlainTable4" w:type="table">
    <w:name w:val="Plain Table 4"/>
    <w:basedOn w:val="TableNormal"/>
    <w:rsid w:val="00C56975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BodyTextChar" w:type="character">
    <w:name w:val="Body Text Char"/>
    <w:basedOn w:val="DefaultParagraphFont"/>
    <w:link w:val="BodyText"/>
    <w:rsid w:val="004F4AF1"/>
    <w:rPr>
      <w:rFonts w:ascii="Arial" w:eastAsiaTheme="minorEastAsia" w:hAnsi="Arial"/>
      <w:sz w:val="20"/>
      <w:szCs w:val="22"/>
      <w:lang w:eastAsia="zh-CN" w:val="en-GB"/>
    </w:rPr>
  </w:style>
  <w:style w:styleId="PlainTable5" w:type="table">
    <w:name w:val="Plain Table 5"/>
    <w:basedOn w:val="TableNormal"/>
    <w:rsid w:val="00517838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TableGridLight" w:type="table">
    <w:name w:val="Grid Table Light"/>
    <w:basedOn w:val="TableNormal"/>
    <w:rsid w:val="005318EB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4</Pages>
  <Words>2724</Words>
  <Characters>15530</Characters>
  <Application>Microsoft Office Word</Application>
  <DocSecurity>0</DocSecurity>
  <Lines>129</Lines>
  <Paragraphs>36</Paragraphs>
  <ScaleCrop>false</ScaleCrop>
  <Company/>
  <LinksUpToDate>false</LinksUpToDate>
  <CharactersWithSpaces>18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outputs for paper</dc:title>
  <dc:creator>Andy Baxter</dc:creator>
  <cp:keywords/>
  <dcterms:created xsi:type="dcterms:W3CDTF">2022-09-30T11:24:10Z</dcterms:created>
  <dcterms:modified xsi:type="dcterms:W3CDTF">2022-09-30T11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9/2022</vt:lpwstr>
  </property>
  <property fmtid="{D5CDD505-2E9C-101B-9397-08002B2CF9AE}" pid="3" name="output">
    <vt:lpwstr/>
  </property>
</Properties>
</file>